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5D736" w14:textId="6D21C362" w:rsidR="00B64BEF" w:rsidRPr="007016F2" w:rsidRDefault="00667ED3" w:rsidP="00B64BEF">
      <w:pPr>
        <w:rPr>
          <w:rFonts w:ascii="Arial" w:hAnsi="Arial" w:cs="Arial"/>
          <w:b/>
          <w:color w:val="3E2191"/>
          <w:sz w:val="28"/>
          <w:szCs w:val="28"/>
        </w:rPr>
      </w:pPr>
      <w:r>
        <w:rPr>
          <w:rFonts w:ascii="Calibri" w:hAnsi="Calibri" w:cs="Tahoma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1DEFF3" wp14:editId="58C9FE7D">
                <wp:simplePos x="0" y="0"/>
                <wp:positionH relativeFrom="column">
                  <wp:posOffset>-300222</wp:posOffset>
                </wp:positionH>
                <wp:positionV relativeFrom="paragraph">
                  <wp:posOffset>-478332</wp:posOffset>
                </wp:positionV>
                <wp:extent cx="4848447" cy="637363"/>
                <wp:effectExtent l="0" t="0" r="317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8447" cy="6373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6DD267" w14:textId="2427EF23" w:rsidR="00FC75B6" w:rsidRDefault="00F032C7" w:rsidP="00667ED3">
                            <w:r w:rsidRPr="003A148D">
                              <w:rPr>
                                <w:rFonts w:ascii="Cambria" w:eastAsia="Cambria" w:hAnsi="Cambria" w:cs="Cambria"/>
                                <w:b/>
                                <w:noProof/>
                                <w:color w:val="FFFFFF" w:themeColor="background1"/>
                                <w:sz w:val="40"/>
                                <w:szCs w:val="40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2B0DC485" wp14:editId="30D6B402">
                                  <wp:extent cx="4549455" cy="584791"/>
                                  <wp:effectExtent l="0" t="0" r="0" b="0"/>
                                  <wp:docPr id="2" name="Picture 5" descr="Logo&#10;&#10;Description automatically generated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434E477-65D7-48E2-94B9-0E478EFA7C0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5" descr="Logo&#10;&#10;Description automatically generated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434E477-65D7-48E2-94B9-0E478EFA7C0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57763" cy="5987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C75B6">
                              <w:t xml:space="preserve">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1DEF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3.65pt;margin-top:-37.65pt;width:381.75pt;height:5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" fillcolor="white [3201]" stroked="f" strokeweight=".5pt">
                <v:textbox>
                  <w:txbxContent>
                    <w:p w14:paraId="096DD267" w14:textId="2427EF23" w:rsidR="00FC75B6" w:rsidRDefault="00F032C7" w:rsidP="00667ED3">
                      <w:r w:rsidRPr="003A148D">
                        <w:rPr>
                          <w:rFonts w:ascii="Cambria" w:eastAsia="Cambria" w:hAnsi="Cambria" w:cs="Cambria"/>
                          <w:b/>
                          <w:noProof/>
                          <w:color w:val="FFFFFF" w:themeColor="background1"/>
                          <w:sz w:val="40"/>
                          <w:szCs w:val="40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2B0DC485" wp14:editId="30D6B402">
                            <wp:extent cx="4549455" cy="584791"/>
                            <wp:effectExtent l="0" t="0" r="0" b="0"/>
                            <wp:docPr id="2" name="Picture 5" descr="Logo&#10;&#10;Description automatically generated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434E477-65D7-48E2-94B9-0E478EFA7C0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5" descr="Logo&#10;&#10;Description automatically generated">
                                      <a:extLst>
                                        <a:ext uri="{FF2B5EF4-FFF2-40B4-BE49-F238E27FC236}">
                                          <a16:creationId xmlns:a16="http://schemas.microsoft.com/office/drawing/2014/main" id="{5434E477-65D7-48E2-94B9-0E478EFA7C0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57763" cy="59871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C75B6">
                        <w:t xml:space="preserve">            </w:t>
                      </w:r>
                    </w:p>
                  </w:txbxContent>
                </v:textbox>
              </v:shape>
            </w:pict>
          </mc:Fallback>
        </mc:AlternateContent>
      </w:r>
      <w:r w:rsidRPr="0015620D">
        <w:rPr>
          <w:rFonts w:ascii="Lub Dub Medium" w:hAnsi="Lub Dub Medium"/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2E792333" wp14:editId="168FDC5C">
            <wp:simplePos x="0" y="0"/>
            <wp:positionH relativeFrom="column">
              <wp:posOffset>5081905</wp:posOffset>
            </wp:positionH>
            <wp:positionV relativeFrom="paragraph">
              <wp:posOffset>-531953</wp:posOffset>
            </wp:positionV>
            <wp:extent cx="977162" cy="750613"/>
            <wp:effectExtent l="0" t="0" r="127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LOGO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162" cy="750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0C7EFF" w14:textId="77777777" w:rsidR="00FC75B6" w:rsidRDefault="00FC75B6" w:rsidP="00741236">
      <w:pPr>
        <w:contextualSpacing/>
        <w:rPr>
          <w:rFonts w:ascii="Britannic Bold" w:hAnsi="Britannic Bold"/>
          <w:b/>
          <w:noProof/>
          <w:color w:val="FFC000"/>
          <w:sz w:val="40"/>
          <w:szCs w:val="40"/>
        </w:rPr>
      </w:pPr>
    </w:p>
    <w:p w14:paraId="64320269" w14:textId="77777777" w:rsidR="00FC75B6" w:rsidRPr="00FC75B6" w:rsidRDefault="00FC75B6" w:rsidP="00741236">
      <w:pPr>
        <w:contextualSpacing/>
        <w:rPr>
          <w:rFonts w:ascii="Cambria" w:hAnsi="Cambria"/>
          <w:b/>
          <w:noProof/>
          <w:color w:val="FFC000"/>
        </w:rPr>
      </w:pPr>
    </w:p>
    <w:p w14:paraId="136CD140" w14:textId="2D50639C" w:rsidR="00AA5ED6" w:rsidRPr="00F032C7" w:rsidRDefault="00741236" w:rsidP="00B67EE4">
      <w:pPr>
        <w:spacing w:line="276" w:lineRule="auto"/>
        <w:jc w:val="center"/>
        <w:rPr>
          <w:rFonts w:ascii="Cambria" w:eastAsiaTheme="minorHAnsi" w:hAnsi="Cambria" w:cstheme="minorBidi"/>
          <w:b/>
          <w:color w:val="F79646" w:themeColor="accent6"/>
          <w:sz w:val="32"/>
          <w:szCs w:val="32"/>
        </w:rPr>
      </w:pPr>
      <w:r w:rsidRPr="00F032C7">
        <w:rPr>
          <w:rFonts w:ascii="Cambria" w:eastAsiaTheme="minorHAnsi" w:hAnsi="Cambria" w:cstheme="minorBidi"/>
          <w:b/>
          <w:color w:val="F79646" w:themeColor="accent6"/>
          <w:sz w:val="32"/>
          <w:szCs w:val="32"/>
        </w:rPr>
        <w:t xml:space="preserve">Tips for </w:t>
      </w:r>
      <w:r w:rsidR="00B67EE4" w:rsidRPr="00F032C7">
        <w:rPr>
          <w:rFonts w:ascii="Cambria" w:eastAsiaTheme="minorHAnsi" w:hAnsi="Cambria" w:cstheme="minorBidi"/>
          <w:b/>
          <w:color w:val="F79646" w:themeColor="accent6"/>
          <w:sz w:val="32"/>
          <w:szCs w:val="32"/>
        </w:rPr>
        <w:t>Meeting with Lawmakers</w:t>
      </w:r>
      <w:r w:rsidR="00D43650" w:rsidRPr="00F032C7">
        <w:rPr>
          <w:rFonts w:ascii="Cambria" w:eastAsiaTheme="minorHAnsi" w:hAnsi="Cambria" w:cstheme="minorBidi"/>
          <w:b/>
          <w:color w:val="F79646" w:themeColor="accent6"/>
          <w:sz w:val="32"/>
          <w:szCs w:val="32"/>
        </w:rPr>
        <w:t xml:space="preserve"> and Staff</w:t>
      </w:r>
    </w:p>
    <w:p w14:paraId="2F3B20AE" w14:textId="77777777" w:rsidR="00B67EE4" w:rsidRPr="00B67EE4" w:rsidRDefault="00B67EE4" w:rsidP="00B67EE4">
      <w:pPr>
        <w:pStyle w:val="BodyText2"/>
        <w:spacing w:after="0" w:line="264" w:lineRule="auto"/>
        <w:rPr>
          <w:rFonts w:ascii="Cambria" w:hAnsi="Cambria"/>
        </w:rPr>
      </w:pPr>
    </w:p>
    <w:p w14:paraId="0840F978" w14:textId="77777777" w:rsidR="00B67EE4" w:rsidRPr="00705D55" w:rsidRDefault="00B67EE4" w:rsidP="00B67EE4">
      <w:pPr>
        <w:pStyle w:val="BodyText2"/>
        <w:spacing w:after="0" w:line="264" w:lineRule="auto"/>
        <w:rPr>
          <w:rFonts w:ascii="Cambria" w:hAnsi="Cambria"/>
          <w:b/>
          <w:bCs/>
          <w:sz w:val="22"/>
          <w:szCs w:val="22"/>
        </w:rPr>
      </w:pPr>
      <w:r w:rsidRPr="00705D55">
        <w:rPr>
          <w:rFonts w:ascii="Cambria" w:hAnsi="Cambria"/>
          <w:b/>
          <w:bCs/>
          <w:sz w:val="22"/>
          <w:szCs w:val="22"/>
        </w:rPr>
        <w:t>Talking Points:</w:t>
      </w:r>
    </w:p>
    <w:p w14:paraId="3FAF1E4D" w14:textId="3A039B74" w:rsidR="00B67EE4" w:rsidRPr="00705D55" w:rsidRDefault="00B67EE4" w:rsidP="00DF32BE">
      <w:pPr>
        <w:pStyle w:val="BodyText2"/>
        <w:numPr>
          <w:ilvl w:val="0"/>
          <w:numId w:val="1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  <w:u w:val="single"/>
        </w:rPr>
        <w:t>Introduce yourself to the person at the front desk</w:t>
      </w:r>
      <w:r w:rsidRPr="00705D55">
        <w:rPr>
          <w:rFonts w:ascii="Cambria" w:hAnsi="Cambria"/>
          <w:sz w:val="22"/>
          <w:szCs w:val="22"/>
        </w:rPr>
        <w:t xml:space="preserve"> and tell them that you are there for a meeting with ____</w:t>
      </w:r>
      <w:r w:rsidR="00F675A3">
        <w:rPr>
          <w:rFonts w:ascii="Cambria" w:hAnsi="Cambria"/>
          <w:sz w:val="22"/>
          <w:szCs w:val="22"/>
        </w:rPr>
        <w:t>_____</w:t>
      </w:r>
      <w:r w:rsidRPr="00705D55">
        <w:rPr>
          <w:rFonts w:ascii="Cambria" w:hAnsi="Cambria"/>
          <w:sz w:val="22"/>
          <w:szCs w:val="22"/>
        </w:rPr>
        <w:t>__.    When you are meet the lawmaker and/or staffer, introduce yourself and tell them where you live and work.</w:t>
      </w:r>
    </w:p>
    <w:p w14:paraId="3C2A422B" w14:textId="77777777" w:rsidR="00B67EE4" w:rsidRPr="00705D55" w:rsidRDefault="00B67EE4" w:rsidP="00B67EE4">
      <w:pPr>
        <w:pStyle w:val="BodyText2"/>
        <w:spacing w:after="0" w:line="264" w:lineRule="auto"/>
        <w:rPr>
          <w:rFonts w:ascii="Cambria" w:hAnsi="Cambria"/>
          <w:sz w:val="22"/>
          <w:szCs w:val="22"/>
        </w:rPr>
      </w:pPr>
    </w:p>
    <w:p w14:paraId="5CF6A4E8" w14:textId="579F3CE9" w:rsidR="002F1380" w:rsidRPr="00705D55" w:rsidRDefault="00B67EE4" w:rsidP="00DF32BE">
      <w:pPr>
        <w:pStyle w:val="BodyText2"/>
        <w:numPr>
          <w:ilvl w:val="0"/>
          <w:numId w:val="1"/>
        </w:numPr>
        <w:spacing w:after="0" w:line="264" w:lineRule="auto"/>
        <w:rPr>
          <w:rFonts w:ascii="Cambria" w:hAnsi="Cambria"/>
          <w:sz w:val="22"/>
          <w:szCs w:val="22"/>
          <w:u w:val="single"/>
        </w:rPr>
      </w:pPr>
      <w:r w:rsidRPr="00705D55">
        <w:rPr>
          <w:rFonts w:ascii="Cambria" w:hAnsi="Cambria"/>
          <w:sz w:val="22"/>
          <w:szCs w:val="22"/>
          <w:u w:val="single"/>
        </w:rPr>
        <w:t xml:space="preserve">Briefly describe your purpose for visiting and some key points about this work. </w:t>
      </w:r>
    </w:p>
    <w:p w14:paraId="17B84CF3" w14:textId="44C356B7" w:rsidR="002F1380" w:rsidRPr="00705D55" w:rsidRDefault="002F1380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>Hand-deliver the packet of information provided and walk them through its contents, highlighting the legislative priorities.</w:t>
      </w:r>
    </w:p>
    <w:p w14:paraId="2C8925B8" w14:textId="16C8CC03" w:rsidR="00B67EE4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  <w:u w:val="single"/>
        </w:rPr>
      </w:pPr>
      <w:r w:rsidRPr="00705D55">
        <w:rPr>
          <w:rFonts w:ascii="Cambria" w:hAnsi="Cambria"/>
          <w:sz w:val="22"/>
          <w:szCs w:val="22"/>
        </w:rPr>
        <w:t>For example:</w:t>
      </w:r>
      <w:r w:rsidR="002F1380" w:rsidRPr="00705D55">
        <w:rPr>
          <w:rFonts w:ascii="Cambria" w:hAnsi="Cambria"/>
          <w:sz w:val="22"/>
          <w:szCs w:val="22"/>
        </w:rPr>
        <w:t xml:space="preserve"> </w:t>
      </w:r>
      <w:r w:rsidR="00F675A3">
        <w:rPr>
          <w:rFonts w:ascii="Cambria" w:hAnsi="Cambria"/>
          <w:sz w:val="22"/>
          <w:szCs w:val="22"/>
        </w:rPr>
        <w:t>“I came to the</w:t>
      </w:r>
      <w:r w:rsidRPr="00705D55">
        <w:rPr>
          <w:rFonts w:ascii="Cambria" w:hAnsi="Cambria"/>
          <w:sz w:val="22"/>
          <w:szCs w:val="22"/>
        </w:rPr>
        <w:t xml:space="preserve"> State House today to participate in </w:t>
      </w:r>
      <w:r w:rsidR="00F675A3">
        <w:rPr>
          <w:rFonts w:ascii="Cambria" w:hAnsi="Cambria"/>
          <w:sz w:val="22"/>
          <w:szCs w:val="22"/>
        </w:rPr>
        <w:t>this meeting</w:t>
      </w:r>
      <w:r w:rsidR="004B25A1" w:rsidRPr="00705D55">
        <w:rPr>
          <w:rFonts w:ascii="Cambria" w:hAnsi="Cambria"/>
          <w:sz w:val="22"/>
          <w:szCs w:val="22"/>
        </w:rPr>
        <w:t xml:space="preserve"> because</w:t>
      </w:r>
      <w:r w:rsidR="00F675A3">
        <w:rPr>
          <w:rFonts w:ascii="Cambria" w:hAnsi="Cambria"/>
          <w:sz w:val="22"/>
          <w:szCs w:val="22"/>
        </w:rPr>
        <w:t xml:space="preserve"> I </w:t>
      </w:r>
      <w:r w:rsidR="004B25A1" w:rsidRPr="00705D55">
        <w:rPr>
          <w:rFonts w:ascii="Cambria" w:hAnsi="Cambria"/>
          <w:sz w:val="22"/>
          <w:szCs w:val="22"/>
        </w:rPr>
        <w:t xml:space="preserve">believe in </w:t>
      </w:r>
      <w:r w:rsidR="00916C4A" w:rsidRPr="00705D55">
        <w:rPr>
          <w:rFonts w:ascii="Cambria" w:hAnsi="Cambria"/>
          <w:sz w:val="22"/>
          <w:szCs w:val="22"/>
        </w:rPr>
        <w:t>_________________________________.</w:t>
      </w:r>
    </w:p>
    <w:p w14:paraId="086BC59D" w14:textId="77777777" w:rsidR="004B25A1" w:rsidRPr="00705D55" w:rsidRDefault="004B25A1" w:rsidP="004B25A1">
      <w:pPr>
        <w:pStyle w:val="BodyText2"/>
        <w:spacing w:after="0" w:line="264" w:lineRule="auto"/>
        <w:ind w:left="936"/>
        <w:rPr>
          <w:rFonts w:ascii="Cambria" w:hAnsi="Cambria"/>
          <w:sz w:val="22"/>
          <w:szCs w:val="22"/>
          <w:u w:val="single"/>
        </w:rPr>
      </w:pPr>
    </w:p>
    <w:p w14:paraId="2478CF99" w14:textId="77777777" w:rsidR="00B67EE4" w:rsidRPr="00705D55" w:rsidRDefault="00B67EE4" w:rsidP="00DF32BE">
      <w:pPr>
        <w:pStyle w:val="BodyText2"/>
        <w:numPr>
          <w:ilvl w:val="0"/>
          <w:numId w:val="1"/>
        </w:numPr>
        <w:spacing w:after="0" w:line="264" w:lineRule="auto"/>
        <w:rPr>
          <w:rFonts w:ascii="Cambria" w:hAnsi="Cambria"/>
          <w:sz w:val="22"/>
          <w:szCs w:val="22"/>
          <w:u w:val="single"/>
        </w:rPr>
      </w:pPr>
      <w:r w:rsidRPr="00705D55">
        <w:rPr>
          <w:rFonts w:ascii="Cambria" w:hAnsi="Cambria"/>
          <w:sz w:val="22"/>
          <w:szCs w:val="22"/>
          <w:u w:val="single"/>
        </w:rPr>
        <w:t>Try to generate some conversation/discussion:</w:t>
      </w:r>
    </w:p>
    <w:p w14:paraId="7A822AA2" w14:textId="77777777" w:rsidR="00B67EE4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>Ask the lawmaker/staffer how they prefer to communicate with and hear from their constituents (</w:t>
      </w:r>
      <w:proofErr w:type="gramStart"/>
      <w:r w:rsidRPr="00705D55">
        <w:rPr>
          <w:rFonts w:ascii="Cambria" w:hAnsi="Cambria"/>
          <w:sz w:val="22"/>
          <w:szCs w:val="22"/>
        </w:rPr>
        <w:t>i.e.</w:t>
      </w:r>
      <w:proofErr w:type="gramEnd"/>
      <w:r w:rsidRPr="00705D55">
        <w:rPr>
          <w:rFonts w:ascii="Cambria" w:hAnsi="Cambria"/>
          <w:sz w:val="22"/>
          <w:szCs w:val="22"/>
        </w:rPr>
        <w:t xml:space="preserve"> email, phone, in district meetings, etc.)</w:t>
      </w:r>
    </w:p>
    <w:p w14:paraId="7FF4262F" w14:textId="6EAA6FE0" w:rsidR="00B67EE4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>Ask the lawmaker/staffer what media outlets they particularly like and rely upon for their news.</w:t>
      </w:r>
    </w:p>
    <w:p w14:paraId="5469D8C0" w14:textId="77777777" w:rsidR="00B67EE4" w:rsidRPr="00705D55" w:rsidRDefault="00B67EE4" w:rsidP="00B67EE4">
      <w:pPr>
        <w:pStyle w:val="BodyText2"/>
        <w:spacing w:after="0" w:line="264" w:lineRule="auto"/>
        <w:rPr>
          <w:rFonts w:ascii="Cambria" w:hAnsi="Cambria"/>
          <w:sz w:val="22"/>
          <w:szCs w:val="22"/>
          <w:u w:val="single"/>
        </w:rPr>
      </w:pPr>
    </w:p>
    <w:p w14:paraId="7BAD2B5E" w14:textId="77777777" w:rsidR="00B67EE4" w:rsidRPr="00705D55" w:rsidRDefault="00B67EE4" w:rsidP="00DF32BE">
      <w:pPr>
        <w:pStyle w:val="BodyText2"/>
        <w:numPr>
          <w:ilvl w:val="0"/>
          <w:numId w:val="1"/>
        </w:numPr>
        <w:spacing w:after="0" w:line="264" w:lineRule="auto"/>
        <w:rPr>
          <w:rFonts w:ascii="Cambria" w:hAnsi="Cambria"/>
          <w:sz w:val="22"/>
          <w:szCs w:val="22"/>
          <w:u w:val="single"/>
        </w:rPr>
      </w:pPr>
      <w:r w:rsidRPr="00705D55">
        <w:rPr>
          <w:rFonts w:ascii="Cambria" w:hAnsi="Cambria"/>
          <w:sz w:val="22"/>
          <w:szCs w:val="22"/>
          <w:u w:val="single"/>
        </w:rPr>
        <w:t>Explain your “ask”:</w:t>
      </w:r>
    </w:p>
    <w:p w14:paraId="3D65AB63" w14:textId="1D9F8375" w:rsidR="00B67EE4" w:rsidRPr="00705D55" w:rsidRDefault="00B67EE4" w:rsidP="00B67EE4">
      <w:pPr>
        <w:pStyle w:val="BodyText2"/>
        <w:spacing w:after="0" w:line="264" w:lineRule="auto"/>
        <w:ind w:left="576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 xml:space="preserve">Let them know that you are hoping they will sign on as co-sponsors to </w:t>
      </w:r>
      <w:r w:rsidR="00916C4A" w:rsidRPr="00705D55">
        <w:rPr>
          <w:rFonts w:ascii="Cambria" w:hAnsi="Cambria"/>
          <w:sz w:val="22"/>
          <w:szCs w:val="22"/>
        </w:rPr>
        <w:t>________________________</w:t>
      </w:r>
      <w:r w:rsidRPr="00705D55">
        <w:rPr>
          <w:rFonts w:ascii="Cambria" w:hAnsi="Cambria"/>
          <w:sz w:val="22"/>
          <w:szCs w:val="22"/>
        </w:rPr>
        <w:t xml:space="preserve">   </w:t>
      </w:r>
      <w:r w:rsidR="00F675A3">
        <w:rPr>
          <w:rFonts w:ascii="Cambria" w:hAnsi="Cambria"/>
          <w:sz w:val="22"/>
          <w:szCs w:val="22"/>
        </w:rPr>
        <w:t xml:space="preserve">Let them know that the </w:t>
      </w:r>
      <w:r w:rsidR="004B25A1" w:rsidRPr="00705D55">
        <w:rPr>
          <w:rFonts w:ascii="Cambria" w:hAnsi="Cambria"/>
          <w:sz w:val="22"/>
          <w:szCs w:val="22"/>
        </w:rPr>
        <w:t>bill will:</w:t>
      </w:r>
      <w:r w:rsidR="00F675A3">
        <w:rPr>
          <w:rFonts w:ascii="Cambria" w:hAnsi="Cambria"/>
          <w:sz w:val="22"/>
          <w:szCs w:val="22"/>
        </w:rPr>
        <w:t xml:space="preserve"> _________________________________</w:t>
      </w:r>
    </w:p>
    <w:p w14:paraId="55ED3F2C" w14:textId="77777777" w:rsidR="00B67EE4" w:rsidRPr="00705D55" w:rsidRDefault="00B67EE4" w:rsidP="00B67EE4">
      <w:pPr>
        <w:pStyle w:val="BodyText2"/>
        <w:spacing w:after="0" w:line="264" w:lineRule="auto"/>
        <w:rPr>
          <w:rFonts w:ascii="Cambria" w:hAnsi="Cambria"/>
          <w:sz w:val="22"/>
          <w:szCs w:val="22"/>
        </w:rPr>
      </w:pPr>
    </w:p>
    <w:p w14:paraId="099D5AF9" w14:textId="4C1EB9C6" w:rsidR="00B67EE4" w:rsidRPr="00705D55" w:rsidRDefault="00B67EE4" w:rsidP="00B67EE4">
      <w:pPr>
        <w:pStyle w:val="BodyText2"/>
        <w:spacing w:after="0" w:line="264" w:lineRule="auto"/>
        <w:ind w:left="576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 xml:space="preserve">Let them know that you understand that the legislative process is long and difficult but that you are supporting </w:t>
      </w:r>
      <w:r w:rsidR="00916C4A" w:rsidRPr="00705D55">
        <w:rPr>
          <w:rFonts w:ascii="Cambria" w:hAnsi="Cambria"/>
          <w:sz w:val="22"/>
          <w:szCs w:val="22"/>
        </w:rPr>
        <w:t xml:space="preserve">this </w:t>
      </w:r>
      <w:r w:rsidRPr="00705D55">
        <w:rPr>
          <w:rFonts w:ascii="Cambria" w:hAnsi="Cambria"/>
          <w:sz w:val="22"/>
          <w:szCs w:val="22"/>
        </w:rPr>
        <w:t xml:space="preserve">legislation because you believe </w:t>
      </w:r>
      <w:r w:rsidR="00F675A3">
        <w:rPr>
          <w:rFonts w:ascii="Cambria" w:hAnsi="Cambria"/>
          <w:sz w:val="22"/>
          <w:szCs w:val="22"/>
        </w:rPr>
        <w:t>it is a good way to talk</w:t>
      </w:r>
      <w:r w:rsidRPr="00705D55">
        <w:rPr>
          <w:rFonts w:ascii="Cambria" w:hAnsi="Cambria"/>
          <w:sz w:val="22"/>
          <w:szCs w:val="22"/>
        </w:rPr>
        <w:t xml:space="preserve"> to many audiences (lawmakers, the media, parents, businesses, etc.) </w:t>
      </w:r>
      <w:r w:rsidR="00F675A3">
        <w:rPr>
          <w:rFonts w:ascii="Cambria" w:hAnsi="Cambria"/>
          <w:sz w:val="22"/>
          <w:szCs w:val="22"/>
        </w:rPr>
        <w:t xml:space="preserve">about </w:t>
      </w:r>
      <w:r w:rsidR="00916C4A" w:rsidRPr="00705D55">
        <w:rPr>
          <w:rFonts w:ascii="Cambria" w:hAnsi="Cambria"/>
          <w:sz w:val="22"/>
          <w:szCs w:val="22"/>
        </w:rPr>
        <w:t>_____________________________________________.</w:t>
      </w:r>
    </w:p>
    <w:p w14:paraId="74B7A9B7" w14:textId="77777777" w:rsidR="00B67EE4" w:rsidRPr="00705D55" w:rsidRDefault="00B67EE4" w:rsidP="00B67EE4">
      <w:pPr>
        <w:pStyle w:val="BodyText2"/>
        <w:spacing w:after="0" w:line="264" w:lineRule="auto"/>
        <w:rPr>
          <w:rFonts w:ascii="Cambria" w:hAnsi="Cambria"/>
          <w:sz w:val="22"/>
          <w:szCs w:val="22"/>
        </w:rPr>
      </w:pPr>
    </w:p>
    <w:p w14:paraId="44F6D894" w14:textId="77777777" w:rsidR="00B67EE4" w:rsidRPr="00705D55" w:rsidRDefault="00B67EE4" w:rsidP="00DF32BE">
      <w:pPr>
        <w:pStyle w:val="BodyText2"/>
        <w:numPr>
          <w:ilvl w:val="0"/>
          <w:numId w:val="1"/>
        </w:numPr>
        <w:spacing w:after="0" w:line="264" w:lineRule="auto"/>
        <w:rPr>
          <w:rFonts w:ascii="Cambria" w:hAnsi="Cambria"/>
          <w:sz w:val="22"/>
          <w:szCs w:val="22"/>
          <w:u w:val="single"/>
        </w:rPr>
      </w:pPr>
      <w:r w:rsidRPr="00705D55">
        <w:rPr>
          <w:rFonts w:ascii="Cambria" w:hAnsi="Cambria"/>
          <w:sz w:val="22"/>
          <w:szCs w:val="22"/>
          <w:u w:val="single"/>
        </w:rPr>
        <w:t>Closing the Meeting:</w:t>
      </w:r>
    </w:p>
    <w:p w14:paraId="4CDF6C6C" w14:textId="0B82D2FC" w:rsidR="00B67EE4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 xml:space="preserve">Make your ask and be explicit: “Will you co-sponsor </w:t>
      </w:r>
      <w:r w:rsidR="00916C4A" w:rsidRPr="00705D55">
        <w:rPr>
          <w:rFonts w:ascii="Cambria" w:hAnsi="Cambria"/>
          <w:sz w:val="22"/>
          <w:szCs w:val="22"/>
        </w:rPr>
        <w:t>this</w:t>
      </w:r>
      <w:r w:rsidRPr="00705D55">
        <w:rPr>
          <w:rFonts w:ascii="Cambria" w:hAnsi="Cambria"/>
          <w:sz w:val="22"/>
          <w:szCs w:val="22"/>
        </w:rPr>
        <w:t xml:space="preserve"> legislation?”  Don’t be caught off guard if the answer is a “no” or a “maybe”.  Some examples of how to respond to the various options:</w:t>
      </w:r>
    </w:p>
    <w:p w14:paraId="324F5017" w14:textId="77777777" w:rsidR="00B67EE4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>“Yes” – Thank you!!!</w:t>
      </w:r>
    </w:p>
    <w:p w14:paraId="27C04891" w14:textId="77777777" w:rsidR="00B67EE4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>“No” – Is there any additional information I could provide for you that might make you reconsider?</w:t>
      </w:r>
    </w:p>
    <w:p w14:paraId="3EC524CB" w14:textId="1152233F" w:rsidR="002F1380" w:rsidRPr="00705D55" w:rsidRDefault="00B67EE4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 xml:space="preserve">“Maybe” – I understand you have a lot of legislation you are considering.  Is there any additional information I could provide that would be helpful?  Can I check back with you </w:t>
      </w:r>
      <w:r w:rsidR="004B25A1" w:rsidRPr="00705D55">
        <w:rPr>
          <w:rFonts w:ascii="Cambria" w:hAnsi="Cambria"/>
          <w:sz w:val="22"/>
          <w:szCs w:val="22"/>
        </w:rPr>
        <w:t>at another time</w:t>
      </w:r>
      <w:r w:rsidRPr="00705D55">
        <w:rPr>
          <w:rFonts w:ascii="Cambria" w:hAnsi="Cambria"/>
          <w:sz w:val="22"/>
          <w:szCs w:val="22"/>
        </w:rPr>
        <w:t xml:space="preserve"> to see what your decision is?</w:t>
      </w:r>
    </w:p>
    <w:p w14:paraId="0DE58CE6" w14:textId="731F0341" w:rsidR="00693BE0" w:rsidRPr="00F032C7" w:rsidRDefault="002F1380" w:rsidP="00DF32BE">
      <w:pPr>
        <w:pStyle w:val="BodyText2"/>
        <w:numPr>
          <w:ilvl w:val="0"/>
          <w:numId w:val="2"/>
        </w:numPr>
        <w:spacing w:after="0" w:line="264" w:lineRule="auto"/>
        <w:rPr>
          <w:rFonts w:ascii="Cambria" w:hAnsi="Cambria"/>
          <w:sz w:val="22"/>
          <w:szCs w:val="22"/>
        </w:rPr>
      </w:pPr>
      <w:r w:rsidRPr="00705D55">
        <w:rPr>
          <w:rFonts w:ascii="Cambria" w:hAnsi="Cambria"/>
          <w:sz w:val="22"/>
          <w:szCs w:val="22"/>
        </w:rPr>
        <w:t>Thank them for their time.</w:t>
      </w:r>
    </w:p>
    <w:sectPr w:rsidR="00693BE0" w:rsidRPr="00F032C7" w:rsidSect="00916C4A">
      <w:headerReference w:type="default" r:id="rId14"/>
      <w:footerReference w:type="default" r:id="rId15"/>
      <w:pgSz w:w="12240" w:h="15840"/>
      <w:pgMar w:top="1440" w:right="1260" w:bottom="45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AB38C" w14:textId="77777777" w:rsidR="003C6048" w:rsidRDefault="003C6048">
      <w:r>
        <w:separator/>
      </w:r>
    </w:p>
  </w:endnote>
  <w:endnote w:type="continuationSeparator" w:id="0">
    <w:p w14:paraId="3B521172" w14:textId="77777777" w:rsidR="003C6048" w:rsidRDefault="003C6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ydian">
    <w:altName w:val="Lucida Sans Unicode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b Dub Medium">
    <w:altName w:val="Calibri"/>
    <w:panose1 w:val="020B0604020202020204"/>
    <w:charset w:val="00"/>
    <w:family w:val="swiss"/>
    <w:pitch w:val="variable"/>
    <w:sig w:usb0="800000EF" w:usb1="4000204A" w:usb2="00000000" w:usb3="00000000" w:csb0="00000001" w:csb1="00000000"/>
  </w:font>
  <w:font w:name="Britannic Bold">
    <w:panose1 w:val="020B0903060703020204"/>
    <w:charset w:val="4D"/>
    <w:family w:val="swiss"/>
    <w:pitch w:val="variable"/>
    <w:sig w:usb0="00000003" w:usb1="00000000" w:usb2="00000000" w:usb3="00000000" w:csb0="00000001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EDEAD" w14:textId="2C578F3E" w:rsidR="00F032C7" w:rsidRPr="00F032C7" w:rsidRDefault="00F032C7" w:rsidP="00F032C7">
    <w:pPr>
      <w:jc w:val="center"/>
      <w:rPr>
        <w:rFonts w:ascii="Cambria" w:hAnsi="Cambria"/>
        <w:i/>
        <w:sz w:val="22"/>
        <w:szCs w:val="22"/>
      </w:rPr>
    </w:pPr>
    <w:r w:rsidRPr="00F032C7">
      <w:rPr>
        <w:rFonts w:ascii="Cambria" w:hAnsi="Cambria"/>
        <w:i/>
        <w:sz w:val="22"/>
        <w:szCs w:val="22"/>
      </w:rPr>
      <w:t xml:space="preserve">This document may not be reproduced, distributed, or modified, in whole or in part, without written permission.  Copyright © 2021 – Send requests to </w:t>
    </w:r>
    <w:hyperlink r:id="rId1" w:history="1">
      <w:r w:rsidRPr="00F032C7">
        <w:rPr>
          <w:rStyle w:val="Hyperlink"/>
          <w:rFonts w:ascii="Cambria" w:hAnsi="Cambria"/>
          <w:i/>
          <w:sz w:val="22"/>
          <w:szCs w:val="22"/>
        </w:rPr>
        <w:t>questions@mypowerpeople.com</w:t>
      </w:r>
    </w:hyperlink>
  </w:p>
  <w:p w14:paraId="3B87EE93" w14:textId="77777777" w:rsidR="00916C4A" w:rsidRPr="00434103" w:rsidRDefault="00916C4A" w:rsidP="00916C4A">
    <w:pPr>
      <w:jc w:val="center"/>
      <w:rPr>
        <w:rFonts w:ascii="Georgia" w:hAnsi="Georgia"/>
        <w:b/>
      </w:rPr>
    </w:pPr>
  </w:p>
  <w:p w14:paraId="45532D2C" w14:textId="68D84FD2" w:rsidR="00FE2982" w:rsidRPr="00DE50F9" w:rsidRDefault="00FE2982" w:rsidP="00FE2982">
    <w:pPr>
      <w:pStyle w:val="Footer"/>
      <w:jc w:val="center"/>
      <w:rPr>
        <w:i/>
        <w:color w:val="76B531"/>
        <w:sz w:val="20"/>
        <w:szCs w:val="20"/>
      </w:rPr>
    </w:pPr>
  </w:p>
  <w:p w14:paraId="22F8D517" w14:textId="77777777" w:rsidR="00B67BCF" w:rsidRPr="00FE2982" w:rsidRDefault="00B67BCF" w:rsidP="00FE29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62BE7" w14:textId="77777777" w:rsidR="003C6048" w:rsidRDefault="003C6048">
      <w:r>
        <w:separator/>
      </w:r>
    </w:p>
  </w:footnote>
  <w:footnote w:type="continuationSeparator" w:id="0">
    <w:p w14:paraId="46FC65A8" w14:textId="77777777" w:rsidR="003C6048" w:rsidRDefault="003C60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7F956" w14:textId="77777777" w:rsidR="009F0C7F" w:rsidRDefault="009F0C7F">
    <w:pPr>
      <w:pStyle w:val="Header"/>
      <w:jc w:val="right"/>
    </w:pPr>
  </w:p>
  <w:p w14:paraId="1BE52EC9" w14:textId="77777777" w:rsidR="009F0C7F" w:rsidRDefault="009F0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D6DBD"/>
    <w:multiLevelType w:val="hybridMultilevel"/>
    <w:tmpl w:val="D1843A6A"/>
    <w:lvl w:ilvl="0" w:tplc="7A10598E">
      <w:start w:val="1"/>
      <w:numFmt w:val="bullet"/>
      <w:lvlText w:val=""/>
      <w:lvlJc w:val="left"/>
      <w:pPr>
        <w:ind w:left="576" w:hanging="288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" w15:restartNumberingAfterBreak="0">
    <w:nsid w:val="5E8316F9"/>
    <w:multiLevelType w:val="hybridMultilevel"/>
    <w:tmpl w:val="1EBC5B98"/>
    <w:lvl w:ilvl="0" w:tplc="8A6269BE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jY3MjYyMjM3trRQ0lEKTi0uzszPAykwqQUA78IUjywAAAA="/>
  </w:docVars>
  <w:rsids>
    <w:rsidRoot w:val="00534EA1"/>
    <w:rsid w:val="000157E4"/>
    <w:rsid w:val="00041491"/>
    <w:rsid w:val="00081E3B"/>
    <w:rsid w:val="00087840"/>
    <w:rsid w:val="000B606B"/>
    <w:rsid w:val="000D47FB"/>
    <w:rsid w:val="001265A5"/>
    <w:rsid w:val="00186C3F"/>
    <w:rsid w:val="001E0BB5"/>
    <w:rsid w:val="00207FCC"/>
    <w:rsid w:val="00220937"/>
    <w:rsid w:val="002314E9"/>
    <w:rsid w:val="0023151B"/>
    <w:rsid w:val="00233AE7"/>
    <w:rsid w:val="00234109"/>
    <w:rsid w:val="002407AE"/>
    <w:rsid w:val="002437AC"/>
    <w:rsid w:val="002533C2"/>
    <w:rsid w:val="002567F3"/>
    <w:rsid w:val="00257692"/>
    <w:rsid w:val="00296541"/>
    <w:rsid w:val="002C6F54"/>
    <w:rsid w:val="002D2E5B"/>
    <w:rsid w:val="002D3E04"/>
    <w:rsid w:val="002D7EE2"/>
    <w:rsid w:val="002E7580"/>
    <w:rsid w:val="002F1380"/>
    <w:rsid w:val="002F156E"/>
    <w:rsid w:val="00351C96"/>
    <w:rsid w:val="00374BB4"/>
    <w:rsid w:val="003C6048"/>
    <w:rsid w:val="003D2BDD"/>
    <w:rsid w:val="003E3233"/>
    <w:rsid w:val="004036E7"/>
    <w:rsid w:val="004068A7"/>
    <w:rsid w:val="004309DD"/>
    <w:rsid w:val="004317E9"/>
    <w:rsid w:val="00434103"/>
    <w:rsid w:val="004415D4"/>
    <w:rsid w:val="004A09AB"/>
    <w:rsid w:val="004B25A1"/>
    <w:rsid w:val="004C1E35"/>
    <w:rsid w:val="004D17EC"/>
    <w:rsid w:val="00532F61"/>
    <w:rsid w:val="00534EA1"/>
    <w:rsid w:val="00557BD6"/>
    <w:rsid w:val="00563624"/>
    <w:rsid w:val="00567CC0"/>
    <w:rsid w:val="00581F9D"/>
    <w:rsid w:val="00584FD1"/>
    <w:rsid w:val="005A1907"/>
    <w:rsid w:val="005C34F0"/>
    <w:rsid w:val="0061155C"/>
    <w:rsid w:val="00661D4F"/>
    <w:rsid w:val="00667ED3"/>
    <w:rsid w:val="006756DF"/>
    <w:rsid w:val="00680AE8"/>
    <w:rsid w:val="00693BE0"/>
    <w:rsid w:val="00696641"/>
    <w:rsid w:val="006E1A07"/>
    <w:rsid w:val="006E7058"/>
    <w:rsid w:val="006E7F1A"/>
    <w:rsid w:val="007016F2"/>
    <w:rsid w:val="00705D55"/>
    <w:rsid w:val="00741236"/>
    <w:rsid w:val="00754300"/>
    <w:rsid w:val="00773DC6"/>
    <w:rsid w:val="007A740F"/>
    <w:rsid w:val="007C7378"/>
    <w:rsid w:val="007E70CD"/>
    <w:rsid w:val="007F5D18"/>
    <w:rsid w:val="00803B4E"/>
    <w:rsid w:val="00812085"/>
    <w:rsid w:val="0082638E"/>
    <w:rsid w:val="008429BE"/>
    <w:rsid w:val="00862C72"/>
    <w:rsid w:val="00866622"/>
    <w:rsid w:val="00871B95"/>
    <w:rsid w:val="00880153"/>
    <w:rsid w:val="008933B2"/>
    <w:rsid w:val="008C06E4"/>
    <w:rsid w:val="008E6689"/>
    <w:rsid w:val="008F64A9"/>
    <w:rsid w:val="009143A0"/>
    <w:rsid w:val="00914FAD"/>
    <w:rsid w:val="00916C4A"/>
    <w:rsid w:val="00934389"/>
    <w:rsid w:val="0094190E"/>
    <w:rsid w:val="00960B54"/>
    <w:rsid w:val="00962B85"/>
    <w:rsid w:val="0098070D"/>
    <w:rsid w:val="00984A03"/>
    <w:rsid w:val="0099085F"/>
    <w:rsid w:val="009A0FFC"/>
    <w:rsid w:val="009A7A8C"/>
    <w:rsid w:val="009B6503"/>
    <w:rsid w:val="009D6C0D"/>
    <w:rsid w:val="009E34AD"/>
    <w:rsid w:val="009F0C7F"/>
    <w:rsid w:val="00A005EC"/>
    <w:rsid w:val="00A0648C"/>
    <w:rsid w:val="00A170DF"/>
    <w:rsid w:val="00A230C2"/>
    <w:rsid w:val="00A73F84"/>
    <w:rsid w:val="00AA5ED6"/>
    <w:rsid w:val="00B04277"/>
    <w:rsid w:val="00B32736"/>
    <w:rsid w:val="00B55E3F"/>
    <w:rsid w:val="00B64BEF"/>
    <w:rsid w:val="00B67BCF"/>
    <w:rsid w:val="00B67EE4"/>
    <w:rsid w:val="00B86388"/>
    <w:rsid w:val="00B91B97"/>
    <w:rsid w:val="00BB3B23"/>
    <w:rsid w:val="00BB4115"/>
    <w:rsid w:val="00BC0520"/>
    <w:rsid w:val="00BD222F"/>
    <w:rsid w:val="00BE0EF2"/>
    <w:rsid w:val="00C21DEE"/>
    <w:rsid w:val="00C3369B"/>
    <w:rsid w:val="00C56C36"/>
    <w:rsid w:val="00C71679"/>
    <w:rsid w:val="00C95422"/>
    <w:rsid w:val="00CB39B5"/>
    <w:rsid w:val="00CD2F0F"/>
    <w:rsid w:val="00D43650"/>
    <w:rsid w:val="00DC008B"/>
    <w:rsid w:val="00DC140E"/>
    <w:rsid w:val="00DC4107"/>
    <w:rsid w:val="00DC6F4A"/>
    <w:rsid w:val="00DF32BE"/>
    <w:rsid w:val="00E32CFD"/>
    <w:rsid w:val="00E332B7"/>
    <w:rsid w:val="00EA21E5"/>
    <w:rsid w:val="00EA5F9C"/>
    <w:rsid w:val="00EB5E3E"/>
    <w:rsid w:val="00EF34C8"/>
    <w:rsid w:val="00F032C7"/>
    <w:rsid w:val="00F03EB5"/>
    <w:rsid w:val="00F10D70"/>
    <w:rsid w:val="00F13C62"/>
    <w:rsid w:val="00F16BFC"/>
    <w:rsid w:val="00F37CB4"/>
    <w:rsid w:val="00F41576"/>
    <w:rsid w:val="00F675A3"/>
    <w:rsid w:val="00F82B80"/>
    <w:rsid w:val="00F85FD2"/>
    <w:rsid w:val="00FC2655"/>
    <w:rsid w:val="00FC75B6"/>
    <w:rsid w:val="00FD5B83"/>
    <w:rsid w:val="00FE2982"/>
    <w:rsid w:val="00FF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000B96"/>
  <w15:docId w15:val="{E1219073-1226-4EC0-B940-66B51B736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EA1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F13C6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B39B5"/>
    <w:pPr>
      <w:keepNext/>
      <w:outlineLvl w:val="2"/>
    </w:pPr>
    <w:rPr>
      <w:rFonts w:ascii="Lydian" w:hAnsi="Lydian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533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533C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98070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CB39B5"/>
    <w:rPr>
      <w:rFonts w:ascii="Lydian" w:hAnsi="Lydian"/>
      <w:b/>
      <w:sz w:val="36"/>
    </w:rPr>
  </w:style>
  <w:style w:type="paragraph" w:styleId="ListParagraph">
    <w:name w:val="List Paragraph"/>
    <w:basedOn w:val="Normal"/>
    <w:uiPriority w:val="34"/>
    <w:qFormat/>
    <w:rsid w:val="00CB39B5"/>
    <w:pPr>
      <w:ind w:left="720"/>
    </w:pPr>
  </w:style>
  <w:style w:type="paragraph" w:styleId="BodyText3">
    <w:name w:val="Body Text 3"/>
    <w:basedOn w:val="Normal"/>
    <w:link w:val="BodyText3Char"/>
    <w:rsid w:val="002D3E04"/>
    <w:rPr>
      <w:rFonts w:ascii="Lydian" w:hAnsi="Lydian"/>
      <w:b/>
      <w:spacing w:val="10"/>
      <w:sz w:val="36"/>
      <w:szCs w:val="20"/>
    </w:rPr>
  </w:style>
  <w:style w:type="character" w:customStyle="1" w:styleId="BodyText3Char">
    <w:name w:val="Body Text 3 Char"/>
    <w:basedOn w:val="DefaultParagraphFont"/>
    <w:link w:val="BodyText3"/>
    <w:rsid w:val="002D3E04"/>
    <w:rPr>
      <w:rFonts w:ascii="Lydian" w:hAnsi="Lydian"/>
      <w:b/>
      <w:spacing w:val="10"/>
      <w:sz w:val="36"/>
    </w:rPr>
  </w:style>
  <w:style w:type="character" w:styleId="FollowedHyperlink">
    <w:name w:val="FollowedHyperlink"/>
    <w:basedOn w:val="DefaultParagraphFont"/>
    <w:rsid w:val="002437AC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B64B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BEF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D222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A005EC"/>
    <w:pPr>
      <w:spacing w:before="100" w:beforeAutospacing="1" w:after="100" w:afterAutospacing="1"/>
    </w:pPr>
  </w:style>
  <w:style w:type="paragraph" w:customStyle="1" w:styleId="bodycopy">
    <w:name w:val="bodycopy"/>
    <w:basedOn w:val="Normal"/>
    <w:rsid w:val="00A005EC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rsid w:val="00F13C6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2">
    <w:name w:val="Body Text 2"/>
    <w:basedOn w:val="Normal"/>
    <w:link w:val="BodyText2Char"/>
    <w:rsid w:val="00E332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332B7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F0C7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32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questions@mypowerpeo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f4f22ede-e726-4d3d-b195-8dfd25ae0d91" ContentTypeId="0x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B31E5C-048E-4B10-935F-F5D4E4DCA7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BAECE3-E1A4-4A3A-ABF5-BD21F208C1D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DC7DA015-62B0-40DE-A32C-DED64131B638}"/>
</file>

<file path=customXml/itemProps4.xml><?xml version="1.0" encoding="utf-8"?>
<ds:datastoreItem xmlns:ds="http://schemas.openxmlformats.org/officeDocument/2006/customXml" ds:itemID="{697CDC56-C01C-4DAA-83BC-DA732099A1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o do you know</vt:lpstr>
    </vt:vector>
  </TitlesOfParts>
  <Company>M+R Strategic Services</Company>
  <LinksUpToDate>false</LinksUpToDate>
  <CharactersWithSpaces>1979</CharactersWithSpaces>
  <SharedDoc>false</SharedDoc>
  <HLinks>
    <vt:vector size="6" baseType="variant">
      <vt:variant>
        <vt:i4>1638467</vt:i4>
      </vt:variant>
      <vt:variant>
        <vt:i4>0</vt:i4>
      </vt:variant>
      <vt:variant>
        <vt:i4>0</vt:i4>
      </vt:variant>
      <vt:variant>
        <vt:i4>5</vt:i4>
      </vt:variant>
      <vt:variant>
        <vt:lpwstr>http://www.powerprism.org/alliance-for-a-healthier-ri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 do you know</dc:title>
  <dc:subject/>
  <dc:creator>Lori Fresina</dc:creator>
  <cp:keywords/>
  <cp:lastModifiedBy>Rachel Busby</cp:lastModifiedBy>
  <cp:revision>2</cp:revision>
  <cp:lastPrinted>2010-03-29T04:13:00Z</cp:lastPrinted>
  <dcterms:created xsi:type="dcterms:W3CDTF">2021-01-11T20:19:00Z</dcterms:created>
  <dcterms:modified xsi:type="dcterms:W3CDTF">2021-01-1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6399BF81E4B8487267805BB6DDB</vt:lpwstr>
  </property>
</Properties>
</file>